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CA0A4" w14:textId="77777777" w:rsidR="009327AB" w:rsidRPr="00CC39FC" w:rsidRDefault="00CC39FC" w:rsidP="00CC39F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C39FC">
        <w:rPr>
          <w:rFonts w:ascii="Times New Roman" w:hAnsi="Times New Roman" w:cs="Times New Roman"/>
          <w:b/>
          <w:sz w:val="24"/>
          <w:szCs w:val="24"/>
        </w:rPr>
        <w:t>Pos</w:t>
      </w:r>
      <w:r>
        <w:rPr>
          <w:rFonts w:ascii="Times New Roman" w:hAnsi="Times New Roman" w:cs="Times New Roman"/>
          <w:b/>
          <w:sz w:val="24"/>
          <w:szCs w:val="24"/>
        </w:rPr>
        <w:t>ting your Picture on Blackboard</w:t>
      </w:r>
    </w:p>
    <w:p w14:paraId="188B9DFB" w14:textId="77777777" w:rsidR="00CC39FC" w:rsidRPr="00CC39FC" w:rsidRDefault="00CC39FC">
      <w:pPr>
        <w:rPr>
          <w:rFonts w:ascii="Times New Roman" w:hAnsi="Times New Roman" w:cs="Times New Roman"/>
          <w:sz w:val="24"/>
          <w:szCs w:val="24"/>
        </w:rPr>
      </w:pPr>
      <w:r w:rsidRPr="00CC39FC">
        <w:rPr>
          <w:rFonts w:ascii="Times New Roman" w:hAnsi="Times New Roman" w:cs="Times New Roman"/>
          <w:sz w:val="24"/>
          <w:szCs w:val="24"/>
        </w:rPr>
        <w:t>Follow the steps below to post a professional picture on your Blackboard account.</w:t>
      </w:r>
    </w:p>
    <w:tbl>
      <w:tblPr>
        <w:tblStyle w:val="TableGrid"/>
        <w:tblW w:w="9720" w:type="dxa"/>
        <w:tblInd w:w="-185" w:type="dxa"/>
        <w:tblLook w:val="04A0" w:firstRow="1" w:lastRow="0" w:firstColumn="1" w:lastColumn="0" w:noHBand="0" w:noVBand="1"/>
      </w:tblPr>
      <w:tblGrid>
        <w:gridCol w:w="670"/>
        <w:gridCol w:w="9576"/>
      </w:tblGrid>
      <w:tr w:rsidR="00CC39FC" w:rsidRPr="00CC39FC" w14:paraId="73E2BCAC" w14:textId="77777777" w:rsidTr="00C8671B">
        <w:tc>
          <w:tcPr>
            <w:tcW w:w="637" w:type="dxa"/>
          </w:tcPr>
          <w:p w14:paraId="3F3856F6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39FC">
              <w:rPr>
                <w:rFonts w:ascii="Times New Roman" w:hAnsi="Times New Roman" w:cs="Times New Roman"/>
                <w:b/>
                <w:sz w:val="24"/>
                <w:szCs w:val="24"/>
              </w:rPr>
              <w:t>Step</w:t>
            </w:r>
          </w:p>
        </w:tc>
        <w:tc>
          <w:tcPr>
            <w:tcW w:w="9083" w:type="dxa"/>
          </w:tcPr>
          <w:p w14:paraId="6F6CFEB8" w14:textId="77777777" w:rsidR="00CC39FC" w:rsidRDefault="00CC39FC" w:rsidP="00CC39F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C39FC">
              <w:rPr>
                <w:rFonts w:ascii="Times New Roman" w:hAnsi="Times New Roman" w:cs="Times New Roman"/>
                <w:b/>
                <w:sz w:val="24"/>
                <w:szCs w:val="24"/>
              </w:rPr>
              <w:t>Action</w:t>
            </w:r>
            <w:r w:rsidR="00430A2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plan</w:t>
            </w:r>
          </w:p>
          <w:p w14:paraId="4374D380" w14:textId="77777777" w:rsidR="00430A25" w:rsidRPr="00CC39FC" w:rsidRDefault="00430A25" w:rsidP="00CC39FC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C39FC" w:rsidRPr="00CC39FC" w14:paraId="165B6465" w14:textId="77777777" w:rsidTr="00C8671B">
        <w:tc>
          <w:tcPr>
            <w:tcW w:w="637" w:type="dxa"/>
          </w:tcPr>
          <w:p w14:paraId="5C6D1742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9083" w:type="dxa"/>
          </w:tcPr>
          <w:p w14:paraId="602213B8" w14:textId="77777777" w:rsidR="00CC39FC" w:rsidRP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ccess the Blackboard Home Page.</w:t>
            </w:r>
          </w:p>
        </w:tc>
      </w:tr>
      <w:tr w:rsidR="00CC39FC" w:rsidRPr="00CC39FC" w14:paraId="33BAC6C8" w14:textId="77777777" w:rsidTr="00C8671B">
        <w:tc>
          <w:tcPr>
            <w:tcW w:w="637" w:type="dxa"/>
          </w:tcPr>
          <w:p w14:paraId="4B273568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9083" w:type="dxa"/>
          </w:tcPr>
          <w:p w14:paraId="3A38B1E5" w14:textId="07F88C4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ck on your name</w:t>
            </w:r>
            <w:r w:rsidR="00430A25">
              <w:rPr>
                <w:rFonts w:ascii="Times New Roman" w:hAnsi="Times New Roman" w:cs="Times New Roman"/>
                <w:sz w:val="24"/>
                <w:szCs w:val="24"/>
              </w:rPr>
              <w:t xml:space="preserve"> as in the website</w:t>
            </w:r>
            <w:bookmarkStart w:id="0" w:name="_GoBack"/>
            <w:bookmarkEnd w:id="0"/>
          </w:p>
          <w:p w14:paraId="2C0D733D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B0AA4DC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C39FC">
              <w:rPr>
                <w:b/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90979A5" wp14:editId="4B8C530E">
                      <wp:simplePos x="0" y="0"/>
                      <wp:positionH relativeFrom="column">
                        <wp:posOffset>4798695</wp:posOffset>
                      </wp:positionH>
                      <wp:positionV relativeFrom="paragraph">
                        <wp:posOffset>31750</wp:posOffset>
                      </wp:positionV>
                      <wp:extent cx="284480" cy="406400"/>
                      <wp:effectExtent l="19050" t="0" r="20320" b="31750"/>
                      <wp:wrapNone/>
                      <wp:docPr id="2" name="Down Arrow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4480" cy="406400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5221893" id="_x0000_t67" coordsize="21600,21600" o:spt="67" adj="16200,5400" path="m0@0l@1@0@1,0@2,0@2@0,21600@0,10800,21600xe">
                      <v:stroke joinstyle="miter"/>
                      <v:formulas>
                        <v:f eqn="val #0"/>
                        <v:f eqn="val #1"/>
                        <v:f eqn="sum height 0 #1"/>
                        <v:f eqn="sum 10800 0 #1"/>
                        <v:f eqn="sum width 0 #0"/>
                        <v:f eqn="prod @4 @3 10800"/>
                        <v:f eqn="sum width 0 @5"/>
                      </v:formulas>
                      <v:path o:connecttype="custom" o:connectlocs="10800,0;0,@0;10800,21600;21600,@0" o:connectangles="270,180,90,0" textboxrect="@1,0,@2,@6"/>
                      <v:handles>
                        <v:h position="#1,#0" xrange="0,10800" yrange="0,21600"/>
                      </v:handles>
                    </v:shapetype>
                    <v:shape id="Down Arrow 2" o:spid="_x0000_s1026" type="#_x0000_t67" style="position:absolute;margin-left:377.85pt;margin-top:2.5pt;width:22.4pt;height:3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3yp+dAIAAD4FAAAOAAAAZHJzL2Uyb0RvYy54bWysVFFP3DAMfp+0/xDlfbR3Koyd6KETiGkS&#10;AsQx8RzShFZK4szJXe/26+ekvYIA7WFaH9I4tj/bX+ycne+sYVuFoQNX89lRyZlyEprOPdf858PV&#10;l1POQhSuEQacqvleBX6+/PzprPcLNYcWTKOQEYgLi97XvI3RL4oiyFZZEY7AK0dKDWhFJBGfiwZF&#10;T+jWFPOyPCl6wMYjSBUCnV4OSr7M+ForGW+1DioyU3PKLeYV8/qU1mJ5JhbPKHzbyTEN8Q9ZWNE5&#10;CjpBXYoo2Aa7d1C2kwgBdDySYAvQupMq10DVzMo31axb4VWuhcgJfqIp/D9YebO9Q9Y1NZ9z5oSl&#10;K7qE3rEVIvRsnvjpfViQ2drf4SgF2qZidxpt+lMZbJc53U+cql1kkg7np1V1SsxLUlXlSVVmzosX&#10;Z48hfldgWdrUvKHoOXimU2yvQ6SoZH+wIyFlNOSQd3FvVErDuHulqZYUNXvnLlIXBtlW0P0LKZWL&#10;s0HVikYNx8clfalQCjJ5ZCkDJmTdGTNhjwCpQ99jDzCjfXJVuQkn5/JviQ3Ok0eODC5OzrZzgB8B&#10;GKpqjDzYH0gaqEksPUGzp5tGGEYgeHnVEeHXIsQ7gdTzdEc0x/GWFm2grzmMO85awN8fnSd7akXS&#10;ctbTDNU8/NoIVJyZH46a9NusqtLQZaE6/jonAV9rnl5r3MZeAF3TjF4ML/M22Udz2GoE+0jjvkpR&#10;SSWcpNg1lxEPwkUcZpseDKlWq2xGg+ZFvHZrLxN4YjX10sPuUaAfuy5Su97AYd7E4k3fDbbJ08Fq&#10;E0F3uSlfeB35piHNjTM+KOkVeC1nq5dnb/kHAAD//wMAUEsDBBQABgAIAAAAIQDaJUU72wAAAAgB&#10;AAAPAAAAZHJzL2Rvd25yZXYueG1sTI/NTsMwEITvSLyDtUjcqA0ibUmzqRASh56AUO5OvE0i/BNi&#10;Jw1vz3KC42hGM98U+8VZMdMY++ARblcKBPkmmN63CMf355stiJi0N9oGTwjfFGFfXl4UOjfh7N9o&#10;rlIruMTHXCN0KQ25lLHpyOm4CgN59k5hdDqxHFtpRn3mcmflnVJr6XTveaHTAz111HxWk0P4mu2r&#10;/LAH+xKqrqYDqfs0HRGvr5bHHYhES/oLwy8+o0PJTHWYvInCImyybMNRhIwvsb9VKgNRI6wfFMiy&#10;kP8PlD8AAAD//wMAUEsBAi0AFAAGAAgAAAAhALaDOJL+AAAA4QEAABMAAAAAAAAAAAAAAAAAAAAA&#10;AFtDb250ZW50X1R5cGVzXS54bWxQSwECLQAUAAYACAAAACEAOP0h/9YAAACUAQAACwAAAAAAAAAA&#10;AAAAAAAvAQAAX3JlbHMvLnJlbHNQSwECLQAUAAYACAAAACEAIN8qfnQCAAA+BQAADgAAAAAAAAAA&#10;AAAAAAAuAgAAZHJzL2Uyb0RvYy54bWxQSwECLQAUAAYACAAAACEA2iVFO9sAAAAIAQAADwAAAAAA&#10;AAAAAAAAAADOBAAAZHJzL2Rvd25yZXYueG1sUEsFBgAAAAAEAAQA8wAAANYFAAAAAA==&#10;" adj="14040" fillcolor="#5b9bd5 [3204]" strokecolor="#1f4d78 [1604]" strokeweight="1pt"/>
                  </w:pict>
                </mc:Fallback>
              </mc:AlternateContent>
            </w:r>
            <w:r w:rsidRPr="00CC39F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Resul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Drop-down menu appears.</w:t>
            </w:r>
          </w:p>
          <w:p w14:paraId="02633A28" w14:textId="77777777" w:rsidR="00CC39FC" w:rsidRP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15B2F0E" wp14:editId="0229064E">
                  <wp:extent cx="5196981" cy="2626360"/>
                  <wp:effectExtent l="0" t="0" r="3810" b="254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3024" cy="26294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9FC" w:rsidRPr="00CC39FC" w14:paraId="39A51A01" w14:textId="77777777" w:rsidTr="00C8671B">
        <w:tc>
          <w:tcPr>
            <w:tcW w:w="637" w:type="dxa"/>
          </w:tcPr>
          <w:p w14:paraId="1F68AD9E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9083" w:type="dxa"/>
          </w:tcPr>
          <w:p w14:paraId="0DD95168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ck on “Personal Information” on drop-down menu.</w:t>
            </w:r>
          </w:p>
          <w:p w14:paraId="6514AF70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59B3F6A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CC39FC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Result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Personal Information screen appears.</w:t>
            </w:r>
          </w:p>
          <w:p w14:paraId="0FDCBCA6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3DD871" w14:textId="77777777" w:rsidR="00CC39FC" w:rsidRP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AE3861F" wp14:editId="059D3E6A">
                      <wp:simplePos x="0" y="0"/>
                      <wp:positionH relativeFrom="column">
                        <wp:posOffset>750570</wp:posOffset>
                      </wp:positionH>
                      <wp:positionV relativeFrom="paragraph">
                        <wp:posOffset>1139190</wp:posOffset>
                      </wp:positionV>
                      <wp:extent cx="978408" cy="484632"/>
                      <wp:effectExtent l="19050" t="19050" r="12700" b="29845"/>
                      <wp:wrapNone/>
                      <wp:docPr id="4" name="Left Arrow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8408" cy="484632"/>
                              </a:xfrm>
                              <a:prstGeom prst="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02A43A3" id="_x0000_t66" coordsize="21600,21600" o:spt="66" adj="5400,5400" path="m@0,l@0@1,21600@1,21600@2@0@2@0,21600,,10800xe">
                      <v:stroke joinstyle="miter"/>
                      <v:formulas>
                        <v:f eqn="val #0"/>
                        <v:f eqn="val #1"/>
                        <v:f eqn="sum 21600 0 #1"/>
                        <v:f eqn="prod #0 #1 10800"/>
                        <v:f eqn="sum #0 0 @3"/>
                      </v:formulas>
                      <v:path o:connecttype="custom" o:connectlocs="@0,0;0,10800;@0,21600;21600,10800" o:connectangles="270,180,90,0" textboxrect="@4,@1,21600,@2"/>
                      <v:handles>
                        <v:h position="#0,#1" xrange="0,21600" yrange="0,10800"/>
                      </v:handles>
                    </v:shapetype>
                    <v:shape id="Left Arrow 4" o:spid="_x0000_s1026" type="#_x0000_t66" style="position:absolute;margin-left:59.1pt;margin-top:89.7pt;width:77.05pt;height:38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TO0dQIAAD4FAAAOAAAAZHJzL2Uyb0RvYy54bWysVE1v2zAMvQ/YfxB0X+1k7ldQpwhadBgQ&#10;tMHaoWdVlmIDsqhRSpzs14+SHTdoix2G5aBIIvlIPj/q6nrXGrZV6BuwJZ+c5JwpK6Fq7LrkP5/u&#10;vlxw5oOwlTBgVcn3yvPr+edPV52bqSnUYCqFjECsn3Wu5HUIbpZlXtaqFf4EnLJk1ICtCHTEdVah&#10;6Ai9Ndk0z8+yDrByCFJ5T7e3vZHPE77WSoYHrb0KzJScagtpxbS+xDWbX4nZGoWrGzmUIf6hilY0&#10;lpKOULciCLbB5h1U20gEDzqcSGgz0LqRKvVA3UzyN9081sKp1AuR491Ik/9/sPJ+u0LWVCUvOLOi&#10;pU+0VDqwBSJ0rIj8dM7PyO3RrXA4edrGZnca2/hPbbBd4nQ/cqp2gUm6vDy/KHISgSRTcVGcfZ1G&#10;zOw12KEP3xS0LG5Kbih7Sp7oFNulD73/wY+CY0V9DWkX9kbFMoz9oTT1QlmnKTqpSN0YZFtB319I&#10;qWyY9KZaVKq/Ps3pNxQ1RqQSE2BE1o0xI/YAEBX6HruvdfCPoSqJcAzO/1ZYHzxGpMxgwxjcNhbw&#10;IwBDXQ2Ze/8DST01kaUXqPb0pRH6EfBO3jVE+FL4sBJImqfpoDkOD7RoA13JYdhxVgP+/ug++pMU&#10;ycpZRzNUcv9rI1BxZr5bEunlpCji0KVDcXo+pQMeW16OLXbT3gB9pgm9GE6mbfQP5rDVCO0zjfsi&#10;ZiWTsJJyl1wGPBxuQj/b9GBItVgkNxo0J8LSPjoZwSOrUUtPu2eBblBdILnew2HexOyN7nrfGGlh&#10;sQmgmyTKV14HvmlIk3CGByW+Asfn5PX67M3/AAAA//8DAFBLAwQUAAYACAAAACEAJ99Jod8AAAAL&#10;AQAADwAAAGRycy9kb3ducmV2LnhtbEyPzU7DMBCE70i8g7VI3KjTkJIS4lTl74aQaHmAbbwkEfE6&#10;jd028PQsJ7jNaD/NzpSryfXqSGPoPBuYzxJQxLW3HTcG3rfPV0tQISJb7D2TgS8KsKrOz0osrD/x&#10;Gx03sVESwqFAA22MQ6F1qFtyGGZ+IJbbhx8dRrFjo+2IJwl3vU6T5EY77Fg+tDjQQ0v15+bgDLh6&#10;jS+hcYunLLv/3j7ug33dB2MuL6b1HahIU/yD4be+VIdKOu38gW1Qvfj5MhVURH6bgRIizdNrUDsR&#10;i0UOuir1/w3VDwAAAP//AwBQSwECLQAUAAYACAAAACEAtoM4kv4AAADhAQAAEwAAAAAAAAAAAAAA&#10;AAAAAAAAW0NvbnRlbnRfVHlwZXNdLnhtbFBLAQItABQABgAIAAAAIQA4/SH/1gAAAJQBAAALAAAA&#10;AAAAAAAAAAAAAC8BAABfcmVscy8ucmVsc1BLAQItABQABgAIAAAAIQBkdTO0dQIAAD4FAAAOAAAA&#10;AAAAAAAAAAAAAC4CAABkcnMvZTJvRG9jLnhtbFBLAQItABQABgAIAAAAIQAn30mh3wAAAAsBAAAP&#10;AAAAAAAAAAAAAAAAAM8EAABkcnMvZG93bnJldi54bWxQSwUGAAAAAAQABADzAAAA2wUAAAAA&#10;" adj="5350" fillcolor="#5b9bd5 [3204]" strokecolor="#1f4d78 [1604]" strokeweight="1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7C702951" wp14:editId="75EE0D32">
                  <wp:extent cx="4811808" cy="2705100"/>
                  <wp:effectExtent l="0" t="0" r="825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13976" cy="27063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9FC" w:rsidRPr="00CC39FC" w14:paraId="71120E58" w14:textId="77777777" w:rsidTr="00C8671B">
        <w:tc>
          <w:tcPr>
            <w:tcW w:w="637" w:type="dxa"/>
          </w:tcPr>
          <w:p w14:paraId="0DE35FA0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9083" w:type="dxa"/>
          </w:tcPr>
          <w:p w14:paraId="66D826A2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ck on “Personalize My Settings”.</w:t>
            </w:r>
          </w:p>
          <w:p w14:paraId="0D4F06D2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C56455" w14:textId="77777777" w:rsidR="00CC39FC" w:rsidRDefault="00CC39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lastRenderedPageBreak/>
              <w:t xml:space="preserve">Result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vatar Image screen appears.</w:t>
            </w:r>
          </w:p>
          <w:p w14:paraId="4EA6D3A4" w14:textId="77777777" w:rsidR="00CC39FC" w:rsidRPr="00CC39FC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487D3245" wp14:editId="05FE6BB1">
                      <wp:simplePos x="0" y="0"/>
                      <wp:positionH relativeFrom="column">
                        <wp:posOffset>2481580</wp:posOffset>
                      </wp:positionH>
                      <wp:positionV relativeFrom="paragraph">
                        <wp:posOffset>2256790</wp:posOffset>
                      </wp:positionV>
                      <wp:extent cx="978408" cy="484632"/>
                      <wp:effectExtent l="19050" t="19050" r="12700" b="29845"/>
                      <wp:wrapNone/>
                      <wp:docPr id="7" name="Left Arrow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8408" cy="484632"/>
                              </a:xfrm>
                              <a:prstGeom prst="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5601609" id="Left Arrow 7" o:spid="_x0000_s1026" type="#_x0000_t66" style="position:absolute;margin-left:195.4pt;margin-top:177.7pt;width:77.05pt;height:38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XpLdQIAAD4FAAAOAAAAZHJzL2Uyb0RvYy54bWysVFFP2zAQfp+0/2D5fSTtCoWKFFUgpkkV&#10;oMHEs3FsEsn2eWe3affrd3bSgADtYVofXNt3993dl+98frGzhm0VhhZcxSdHJWfKSahb91zxnw/X&#10;X045C1G4WhhwquJ7FfjF8vOn884v1BQaMLVCRiAuLDpf8SZGvyiKIBtlRTgCrxwZNaAVkY74XNQo&#10;OkK3ppiW5UnRAdYeQaoQ6PaqN/JlxtdayXirdVCRmYpTbTGvmNentBbLc7F4RuGbVg5liH+oworW&#10;UdIR6kpEwTbYvoOyrUQIoOORBFuA1q1UuQfqZlK+6ea+EV7lXoic4Eeawv+DlTfbO2RtXfE5Z05Y&#10;+kRrpSNbIULH5omfzocFud37OxxOgbap2Z1Gm/6pDbbLnO5HTtUuMkmXZ/PTWUkikGSanc5Ovk4T&#10;ZvES7DHEbwosS5uKG8qek2c6xXYdYu9/8KPgVFFfQ97FvVGpDON+KE29UNZpjs4qUpcG2VbQ9xdS&#10;KhcnvakRteqvj0v6DUWNEbnEDJiQdWvMiD0AJIW+x+5rHfxTqMoiHIPLvxXWB48ROTO4OAbb1gF+&#10;BGCoqyFz738gqacmsfQE9Z6+NEI/AsHL65YIX4sQ7wSS5mk6aI7jLS3aQFdxGHacNYC/P7pP/iRF&#10;snLW0QxVPPzaCFScme+ORHo2mc3S0OXD7Hg+pQO+tjy9triNvQT6TBN6MbzM2+QfzWGrEewjjfsq&#10;ZSWTcJJyV1xGPBwuYz/b9GBItVplNxo0L+La3XuZwBOrSUsPu0eBflBdJLnewGHexOKN7nrfFOlg&#10;tYmg2yzKF14HvmlIs3CGByW9Aq/P2evl2Vv+AQAA//8DAFBLAwQUAAYACAAAACEATKzI1eAAAAAL&#10;AQAADwAAAGRycy9kb3ducmV2LnhtbEyPzU7DMBCE70i8g7VI3KhT6gANcaryd6uQaHmAbbwkEfG6&#10;zbpt4OkxJ7jtaEcz35SL0ffqSIN0gS1MJxko4jq4jhsL75uXqztQEpEd9oHJwhcJLKrzsxILF078&#10;Rsd1bFQKYSnQQhvjrtBa6pY8yiTsiNPvIwweY5JDo92ApxTue32dZTfaY8epocUdPbZUf64P3oKv&#10;l7iSxufPxjx8b5724l73Yu3lxbi8BxVpjH9m+MVP6FAlpm04sBPVW5jNs4Qe05HnBlRy5MbMQW0t&#10;mNn0FnRV6v8bqh8AAAD//wMAUEsBAi0AFAAGAAgAAAAhALaDOJL+AAAA4QEAABMAAAAAAAAAAAAA&#10;AAAAAAAAAFtDb250ZW50X1R5cGVzXS54bWxQSwECLQAUAAYACAAAACEAOP0h/9YAAACUAQAACwAA&#10;AAAAAAAAAAAAAAAvAQAAX3JlbHMvLnJlbHNQSwECLQAUAAYACAAAACEAqGl6S3UCAAA+BQAADgAA&#10;AAAAAAAAAAAAAAAuAgAAZHJzL2Uyb0RvYy54bWxQSwECLQAUAAYACAAAACEATKzI1eAAAAALAQAA&#10;DwAAAAAAAAAAAAAAAADPBAAAZHJzL2Rvd25yZXYueG1sUEsFBgAAAAAEAAQA8wAAANwFAAAAAA==&#10;" adj="5350" fillcolor="#5b9bd5 [3204]" strokecolor="#1f4d78 [1604]" strokeweight="1pt"/>
                  </w:pict>
                </mc:Fallback>
              </mc:AlternateContent>
            </w:r>
            <w:r w:rsidR="00CC39FC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C762AFD" wp14:editId="2C5BDC8A">
                      <wp:simplePos x="0" y="0"/>
                      <wp:positionH relativeFrom="column">
                        <wp:posOffset>1776730</wp:posOffset>
                      </wp:positionH>
                      <wp:positionV relativeFrom="paragraph">
                        <wp:posOffset>1390015</wp:posOffset>
                      </wp:positionV>
                      <wp:extent cx="978408" cy="484632"/>
                      <wp:effectExtent l="19050" t="19050" r="12700" b="29845"/>
                      <wp:wrapNone/>
                      <wp:docPr id="6" name="Left Arrow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978408" cy="484632"/>
                              </a:xfrm>
                              <a:prstGeom prst="left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FBC15F4" id="Left Arrow 6" o:spid="_x0000_s1026" type="#_x0000_t66" style="position:absolute;margin-left:139.9pt;margin-top:109.45pt;width:77.05pt;height:38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UIedQIAAD4FAAAOAAAAZHJzL2Uyb0RvYy54bWysVFFP2zAQfp+0/2D5fSTtSoGKFFUgpkkV&#10;oMHEs3FsEsn2eWe3affrd3bSgADtYVofXNt3993dl+98frGzhm0VhhZcxSdHJWfKSahb91zxnw/X&#10;X045C1G4WhhwquJ7FfjF8vOn884v1BQaMLVCRiAuLDpf8SZGvyiKIBtlRTgCrxwZNaAVkY74XNQo&#10;OkK3ppiW5bzoAGuPIFUIdHvVG/ky42utZLzVOqjITMWptphXzOtTWovluVg8o/BNK4cyxD9UYUXr&#10;KOkIdSWiYBts30HZViIE0PFIgi1A61aq3AN1MynfdHPfCK9yL0RO8CNN4f/BypvtHbK2rvicMycs&#10;faK10pGtEKFj88RP58OC3O79HQ6nQNvU7E6jTf/UBttlTvcjp2oXmaTLs5PTWUkikGSanc7mX6cJ&#10;s3gJ9hjiNwWWpU3FDWXPyTOdYrsOsfc/+FFwqqivIe/i3qhUhnE/lKZeKOs0R2cVqUuDbCvo+wsp&#10;lYuT3tSIWvXXxyX9hqLGiFxiBkzIujVmxB4AkkLfY/e1Dv4pVGURjsHl3wrrg8eInBlcHINt6wA/&#10;AjDU1ZC59z+Q1FOTWHqCek9fGqEfgeDldUuEr0WIdwJJ8zQdNMfxlhZtoKs4DDvOGsDfH90nf5Ii&#10;WTnraIYqHn5tBCrOzHdHIj2bzGZp6PJhdnwypQO+tjy9triNvQT6TBN6MbzM2+QfzWGrEewjjfsq&#10;ZSWTcJJyV1xGPBwuYz/b9GBItVplNxo0L+La3XuZwBOrSUsPu0eBflBdJLnewGHexOKN7nrfFOlg&#10;tYmg2yzKF14HvmlIs3CGByW9Aq/P2evl2Vv+AQAA//8DAFBLAwQUAAYACAAAACEAhgXX4t8AAAAL&#10;AQAADwAAAGRycy9kb3ducmV2LnhtbEyPzU7DQAyE70i8w8pI3OimaQpNyKYqf7cKiZYH2GZNEpH1&#10;tvG2DTw95gS3sWc0/lwuR9+rEw7cBTIwnSSgkOrgOmoMvG9fbhagOFpytg+EBr6QYVldXpS2cOFM&#10;b3jaxEZJCXFhDbQx7gutuW7RW56EPZJ4H2HwNso4NNoN9izlvtdpktxqbzuSC63d42OL9efm6A34&#10;emXX3Pj5c5Y9fG+fDuxeD2zM9dW4ugcVcYx/YfjFF3SohGkXjuRY9QbSu1zQo4jpIgcliWw2E7GT&#10;TT5PQVel/v9D9QMAAP//AwBQSwECLQAUAAYACAAAACEAtoM4kv4AAADhAQAAEwAAAAAAAAAAAAAA&#10;AAAAAAAAW0NvbnRlbnRfVHlwZXNdLnhtbFBLAQItABQABgAIAAAAIQA4/SH/1gAAAJQBAAALAAAA&#10;AAAAAAAAAAAAAC8BAABfcmVscy8ucmVsc1BLAQItABQABgAIAAAAIQDsnUIedQIAAD4FAAAOAAAA&#10;AAAAAAAAAAAAAC4CAABkcnMvZTJvRG9jLnhtbFBLAQItABQABgAIAAAAIQCGBdfi3wAAAAsBAAAP&#10;AAAAAAAAAAAAAAAAAM8EAABkcnMvZG93bnJldi54bWxQSwUGAAAAAAQABADzAAAA2wUAAAAA&#10;" adj="5350" fillcolor="#5b9bd5 [3204]" strokecolor="#1f4d78 [1604]" strokeweight="1pt"/>
                  </w:pict>
                </mc:Fallback>
              </mc:AlternateContent>
            </w:r>
            <w:r w:rsidR="00CC39FC">
              <w:rPr>
                <w:noProof/>
              </w:rPr>
              <w:drawing>
                <wp:inline distT="0" distB="0" distL="0" distR="0" wp14:anchorId="5B286F8D" wp14:editId="394C50C3">
                  <wp:extent cx="5943600" cy="334137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33413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C39FC" w:rsidRPr="00CC39FC" w14:paraId="7889B922" w14:textId="77777777" w:rsidTr="00C8671B">
        <w:tc>
          <w:tcPr>
            <w:tcW w:w="637" w:type="dxa"/>
          </w:tcPr>
          <w:p w14:paraId="5CBD4904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5</w:t>
            </w:r>
          </w:p>
        </w:tc>
        <w:tc>
          <w:tcPr>
            <w:tcW w:w="9083" w:type="dxa"/>
          </w:tcPr>
          <w:p w14:paraId="64A712D1" w14:textId="77777777" w:rsidR="00541A4A" w:rsidRPr="00CC39FC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ck the button next to “Use custom avatar image”.</w:t>
            </w:r>
          </w:p>
        </w:tc>
      </w:tr>
      <w:tr w:rsidR="00CC39FC" w:rsidRPr="00CC39FC" w14:paraId="22D8FE32" w14:textId="77777777" w:rsidTr="00C8671B">
        <w:tc>
          <w:tcPr>
            <w:tcW w:w="637" w:type="dxa"/>
          </w:tcPr>
          <w:p w14:paraId="56904C0E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9083" w:type="dxa"/>
          </w:tcPr>
          <w:p w14:paraId="78C294EB" w14:textId="77777777" w:rsidR="00CC39FC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pload a picture from your computer.  </w:t>
            </w:r>
          </w:p>
          <w:p w14:paraId="5BD7E16C" w14:textId="77777777" w:rsidR="00541A4A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3EFD55D" w14:textId="77777777" w:rsidR="00541A4A" w:rsidRPr="00CC39FC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1A4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Not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Use the Browse my Computer link.</w:t>
            </w:r>
          </w:p>
        </w:tc>
      </w:tr>
      <w:tr w:rsidR="00CC39FC" w:rsidRPr="00CC39FC" w14:paraId="7F95069C" w14:textId="77777777" w:rsidTr="00C8671B">
        <w:tc>
          <w:tcPr>
            <w:tcW w:w="637" w:type="dxa"/>
          </w:tcPr>
          <w:p w14:paraId="799C7A7C" w14:textId="77777777" w:rsidR="00CC39FC" w:rsidRPr="00CC39FC" w:rsidRDefault="00CC39FC" w:rsidP="00CC39F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9083" w:type="dxa"/>
          </w:tcPr>
          <w:p w14:paraId="0313DB57" w14:textId="77777777" w:rsidR="00CC39FC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Once file is attached, click “submit”.</w:t>
            </w:r>
          </w:p>
          <w:p w14:paraId="2BD2487C" w14:textId="77777777" w:rsidR="00541A4A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339983" w14:textId="77777777" w:rsidR="00541A4A" w:rsidRPr="00CC39FC" w:rsidRDefault="00541A4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41A4A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Result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Avatar image is uploaded to Blackboard.</w:t>
            </w:r>
          </w:p>
        </w:tc>
      </w:tr>
    </w:tbl>
    <w:p w14:paraId="132B8E94" w14:textId="77777777" w:rsidR="00CC39FC" w:rsidRDefault="00CC39FC"/>
    <w:sectPr w:rsidR="00CC39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AILM0MDI0tzU0NLIyUdpeDU4uLM/DyQAsNaAFdt2WksAAAA"/>
  </w:docVars>
  <w:rsids>
    <w:rsidRoot w:val="00CC39FC"/>
    <w:rsid w:val="00430A25"/>
    <w:rsid w:val="00541A4A"/>
    <w:rsid w:val="009327AB"/>
    <w:rsid w:val="00C8671B"/>
    <w:rsid w:val="00CC3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A6C30B"/>
  <w15:chartTrackingRefBased/>
  <w15:docId w15:val="{8AB0A32E-952A-4CCD-AD73-1CD9B3BD8D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C3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0A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0A2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sley Scamacca</dc:creator>
  <cp:keywords/>
  <dc:description/>
  <cp:lastModifiedBy>Tashi Tshering</cp:lastModifiedBy>
  <cp:revision>3</cp:revision>
  <dcterms:created xsi:type="dcterms:W3CDTF">2016-08-01T16:44:00Z</dcterms:created>
  <dcterms:modified xsi:type="dcterms:W3CDTF">2019-04-17T21:03:00Z</dcterms:modified>
</cp:coreProperties>
</file>